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4D0CEF" w14:textId="6004DF38" w:rsidR="00DD33F8" w:rsidRDefault="00E96588" w:rsidP="0067178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mponents of Tweaking Messaging for Direct Mail/Asks</w:t>
      </w:r>
    </w:p>
    <w:p w14:paraId="0FE58CA7" w14:textId="77777777" w:rsidR="0055466C" w:rsidRPr="0055466C" w:rsidRDefault="0055466C" w:rsidP="00C9316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0710" w:type="dxa"/>
        <w:tblInd w:w="-635" w:type="dxa"/>
        <w:tblLook w:val="04A0" w:firstRow="1" w:lastRow="0" w:firstColumn="1" w:lastColumn="0" w:noHBand="0" w:noVBand="1"/>
      </w:tblPr>
      <w:tblGrid>
        <w:gridCol w:w="2070"/>
        <w:gridCol w:w="3420"/>
        <w:gridCol w:w="5220"/>
      </w:tblGrid>
      <w:tr w:rsidR="00B45687" w:rsidRPr="005E3567" w14:paraId="7DC62A05" w14:textId="77777777" w:rsidTr="00B75415">
        <w:tc>
          <w:tcPr>
            <w:tcW w:w="2070" w:type="dxa"/>
          </w:tcPr>
          <w:p w14:paraId="6B252C13" w14:textId="1FADF424" w:rsidR="00B45687" w:rsidRPr="005E3567" w:rsidRDefault="00B45687" w:rsidP="00C93169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5E3567">
              <w:rPr>
                <w:rFonts w:ascii="Times New Roman" w:hAnsi="Times New Roman" w:cs="Times New Roman"/>
                <w:b/>
              </w:rPr>
              <w:t>Header/Salutation</w:t>
            </w:r>
          </w:p>
        </w:tc>
        <w:tc>
          <w:tcPr>
            <w:tcW w:w="3420" w:type="dxa"/>
          </w:tcPr>
          <w:p w14:paraId="0C18CE4A" w14:textId="36A7C5FB" w:rsidR="00B45687" w:rsidRPr="005E3567" w:rsidRDefault="00B45687" w:rsidP="00C93169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5E3567">
              <w:rPr>
                <w:rFonts w:ascii="Times New Roman" w:hAnsi="Times New Roman" w:cs="Times New Roman"/>
              </w:rPr>
              <w:t>Date, Address, Logo/Letterhead</w:t>
            </w:r>
          </w:p>
        </w:tc>
        <w:tc>
          <w:tcPr>
            <w:tcW w:w="5220" w:type="dxa"/>
          </w:tcPr>
          <w:p w14:paraId="70F9BFE4" w14:textId="6237EFF5" w:rsidR="00B45687" w:rsidRPr="005E3567" w:rsidRDefault="00B45687" w:rsidP="00C93169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B75415">
              <w:rPr>
                <w:rFonts w:ascii="Times New Roman" w:hAnsi="Times New Roman" w:cs="Times New Roman"/>
                <w:b/>
              </w:rPr>
              <w:t>Specific:</w:t>
            </w:r>
            <w:r w:rsidR="008B4136" w:rsidRPr="005E3567">
              <w:rPr>
                <w:rFonts w:ascii="Times New Roman" w:hAnsi="Times New Roman" w:cs="Times New Roman"/>
              </w:rPr>
              <w:t xml:space="preserve"> </w:t>
            </w:r>
            <w:r w:rsidRPr="005E3567">
              <w:rPr>
                <w:rFonts w:ascii="Times New Roman" w:hAnsi="Times New Roman" w:cs="Times New Roman"/>
              </w:rPr>
              <w:t>Dear</w:t>
            </w:r>
            <w:r w:rsidR="00B75415">
              <w:rPr>
                <w:rFonts w:ascii="Times New Roman" w:hAnsi="Times New Roman" w:cs="Times New Roman"/>
              </w:rPr>
              <w:t xml:space="preserve"> Mr., </w:t>
            </w:r>
            <w:r w:rsidR="003D180C">
              <w:rPr>
                <w:rFonts w:ascii="Times New Roman" w:hAnsi="Times New Roman" w:cs="Times New Roman"/>
              </w:rPr>
              <w:t>Mrs.</w:t>
            </w:r>
            <w:r w:rsidR="00B75415">
              <w:rPr>
                <w:rFonts w:ascii="Times New Roman" w:hAnsi="Times New Roman" w:cs="Times New Roman"/>
              </w:rPr>
              <w:t>,</w:t>
            </w:r>
            <w:r w:rsidRPr="005E3567">
              <w:rPr>
                <w:rFonts w:ascii="Times New Roman" w:hAnsi="Times New Roman" w:cs="Times New Roman"/>
              </w:rPr>
              <w:t xml:space="preserve"> Pastor, </w:t>
            </w:r>
            <w:r w:rsidR="00671784">
              <w:rPr>
                <w:rFonts w:ascii="Times New Roman" w:hAnsi="Times New Roman" w:cs="Times New Roman"/>
              </w:rPr>
              <w:t>M</w:t>
            </w:r>
            <w:r w:rsidRPr="005E3567">
              <w:rPr>
                <w:rFonts w:ascii="Times New Roman" w:hAnsi="Times New Roman" w:cs="Times New Roman"/>
              </w:rPr>
              <w:t xml:space="preserve">issions </w:t>
            </w:r>
            <w:r w:rsidR="00671784">
              <w:rPr>
                <w:rFonts w:ascii="Times New Roman" w:hAnsi="Times New Roman" w:cs="Times New Roman"/>
              </w:rPr>
              <w:t>C</w:t>
            </w:r>
            <w:r w:rsidRPr="005E3567">
              <w:rPr>
                <w:rFonts w:ascii="Times New Roman" w:hAnsi="Times New Roman" w:cs="Times New Roman"/>
              </w:rPr>
              <w:t xml:space="preserve">hair, </w:t>
            </w:r>
            <w:r w:rsidR="00671784">
              <w:rPr>
                <w:rFonts w:ascii="Times New Roman" w:hAnsi="Times New Roman" w:cs="Times New Roman"/>
              </w:rPr>
              <w:t>Outreach Di</w:t>
            </w:r>
            <w:r w:rsidRPr="005E3567">
              <w:rPr>
                <w:rFonts w:ascii="Times New Roman" w:hAnsi="Times New Roman" w:cs="Times New Roman"/>
              </w:rPr>
              <w:t>rector, etc.</w:t>
            </w:r>
          </w:p>
          <w:p w14:paraId="2EAEAA40" w14:textId="03D310E0" w:rsidR="00B45687" w:rsidRPr="005E3567" w:rsidRDefault="00B45687" w:rsidP="00C93169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B75415">
              <w:rPr>
                <w:rFonts w:ascii="Times New Roman" w:hAnsi="Times New Roman" w:cs="Times New Roman"/>
                <w:b/>
              </w:rPr>
              <w:t>General:</w:t>
            </w:r>
            <w:r w:rsidRPr="005E3567">
              <w:rPr>
                <w:rFonts w:ascii="Times New Roman" w:hAnsi="Times New Roman" w:cs="Times New Roman"/>
              </w:rPr>
              <w:t xml:space="preserve"> </w:t>
            </w:r>
            <w:r w:rsidR="00B75415">
              <w:rPr>
                <w:rFonts w:ascii="Times New Roman" w:hAnsi="Times New Roman" w:cs="Times New Roman"/>
              </w:rPr>
              <w:t>Manager, Fr</w:t>
            </w:r>
            <w:r w:rsidR="00586DA8">
              <w:rPr>
                <w:rFonts w:ascii="Times New Roman" w:hAnsi="Times New Roman" w:cs="Times New Roman"/>
              </w:rPr>
              <w:t>ien</w:t>
            </w:r>
            <w:r w:rsidR="00B75415">
              <w:rPr>
                <w:rFonts w:ascii="Times New Roman" w:hAnsi="Times New Roman" w:cs="Times New Roman"/>
              </w:rPr>
              <w:t xml:space="preserve">d, </w:t>
            </w:r>
            <w:r w:rsidRPr="005E3567">
              <w:rPr>
                <w:rFonts w:ascii="Times New Roman" w:hAnsi="Times New Roman" w:cs="Times New Roman"/>
              </w:rPr>
              <w:t>Brothers</w:t>
            </w:r>
            <w:r w:rsidR="00586DA8">
              <w:rPr>
                <w:rFonts w:ascii="Times New Roman" w:hAnsi="Times New Roman" w:cs="Times New Roman"/>
              </w:rPr>
              <w:t>/</w:t>
            </w:r>
            <w:r w:rsidRPr="005E3567">
              <w:rPr>
                <w:rFonts w:ascii="Times New Roman" w:hAnsi="Times New Roman" w:cs="Times New Roman"/>
              </w:rPr>
              <w:t>Sisters in Christ</w:t>
            </w:r>
          </w:p>
        </w:tc>
      </w:tr>
      <w:tr w:rsidR="00B75415" w:rsidRPr="005E3567" w14:paraId="437043CA" w14:textId="77777777" w:rsidTr="00B75415">
        <w:tc>
          <w:tcPr>
            <w:tcW w:w="2070" w:type="dxa"/>
          </w:tcPr>
          <w:p w14:paraId="0EB1C156" w14:textId="7DF3E1D2" w:rsidR="00B75415" w:rsidRPr="005E3567" w:rsidRDefault="00B75415" w:rsidP="00C93169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tate the Purpose</w:t>
            </w:r>
          </w:p>
        </w:tc>
        <w:tc>
          <w:tcPr>
            <w:tcW w:w="3420" w:type="dxa"/>
          </w:tcPr>
          <w:p w14:paraId="5452C1CE" w14:textId="0CB938CC" w:rsidR="00B75415" w:rsidRPr="005E3567" w:rsidRDefault="00B75415" w:rsidP="00C93169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eep this to one sentence.</w:t>
            </w:r>
          </w:p>
        </w:tc>
        <w:tc>
          <w:tcPr>
            <w:tcW w:w="5220" w:type="dxa"/>
          </w:tcPr>
          <w:p w14:paraId="05E1D335" w14:textId="53FED558" w:rsidR="00B75415" w:rsidRPr="005E3567" w:rsidRDefault="00B75415" w:rsidP="00C93169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 are reaching out today to request…</w:t>
            </w:r>
          </w:p>
        </w:tc>
      </w:tr>
      <w:tr w:rsidR="00B45687" w:rsidRPr="005E3567" w14:paraId="7052E3B7" w14:textId="77777777" w:rsidTr="00B75415">
        <w:tc>
          <w:tcPr>
            <w:tcW w:w="2070" w:type="dxa"/>
          </w:tcPr>
          <w:p w14:paraId="3646FAAD" w14:textId="747DFBA8" w:rsidR="00B45687" w:rsidRPr="005E3567" w:rsidRDefault="00B45687" w:rsidP="00C93169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5E3567">
              <w:rPr>
                <w:rFonts w:ascii="Times New Roman" w:hAnsi="Times New Roman" w:cs="Times New Roman"/>
                <w:b/>
              </w:rPr>
              <w:t>Share the Story</w:t>
            </w:r>
          </w:p>
        </w:tc>
        <w:tc>
          <w:tcPr>
            <w:tcW w:w="3420" w:type="dxa"/>
          </w:tcPr>
          <w:p w14:paraId="5C0B983C" w14:textId="0733AF40" w:rsidR="00B45687" w:rsidRPr="005E3567" w:rsidRDefault="008B4136" w:rsidP="00C93169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5E3567">
              <w:rPr>
                <w:rFonts w:ascii="Times New Roman" w:hAnsi="Times New Roman" w:cs="Times New Roman"/>
              </w:rPr>
              <w:t>Craft a personalized</w:t>
            </w:r>
            <w:r w:rsidR="00B45687" w:rsidRPr="005E3567">
              <w:rPr>
                <w:rFonts w:ascii="Times New Roman" w:hAnsi="Times New Roman" w:cs="Times New Roman"/>
              </w:rPr>
              <w:t xml:space="preserve"> message that encourage readers to identify with your mission and the people you serve. </w:t>
            </w:r>
          </w:p>
        </w:tc>
        <w:tc>
          <w:tcPr>
            <w:tcW w:w="5220" w:type="dxa"/>
          </w:tcPr>
          <w:p w14:paraId="296C6359" w14:textId="77777777" w:rsidR="00B45687" w:rsidRPr="005E3567" w:rsidRDefault="00B45687" w:rsidP="00C93169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 w:rsidRPr="005E3567">
              <w:rPr>
                <w:rFonts w:ascii="Times New Roman" w:hAnsi="Times New Roman" w:cs="Times New Roman"/>
              </w:rPr>
              <w:t>Invite them to “Imagine” a particular situation and/or “Walk in the shoes of your clients”</w:t>
            </w:r>
          </w:p>
          <w:p w14:paraId="3E2C1A49" w14:textId="77777777" w:rsidR="00B45687" w:rsidRPr="005E3567" w:rsidRDefault="00B45687" w:rsidP="00C93169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 w:rsidRPr="005E3567">
              <w:rPr>
                <w:rFonts w:ascii="Times New Roman" w:hAnsi="Times New Roman" w:cs="Times New Roman"/>
              </w:rPr>
              <w:t>Share a specific success story</w:t>
            </w:r>
          </w:p>
          <w:p w14:paraId="43DC2A63" w14:textId="005350D5" w:rsidR="00B45687" w:rsidRPr="005E3567" w:rsidRDefault="00B45687" w:rsidP="00671784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 w:rsidRPr="005E3567">
              <w:rPr>
                <w:rFonts w:ascii="Times New Roman" w:hAnsi="Times New Roman" w:cs="Times New Roman"/>
              </w:rPr>
              <w:t>Tie story into the greater need with phrases like “Every day “people like ___ come through the doors of [name of org</w:t>
            </w:r>
            <w:r w:rsidR="00671784">
              <w:rPr>
                <w:rFonts w:ascii="Times New Roman" w:hAnsi="Times New Roman" w:cs="Times New Roman"/>
              </w:rPr>
              <w:t>.</w:t>
            </w:r>
            <w:r w:rsidRPr="005E3567">
              <w:rPr>
                <w:rFonts w:ascii="Times New Roman" w:hAnsi="Times New Roman" w:cs="Times New Roman"/>
              </w:rPr>
              <w:t>] seeking assistance</w:t>
            </w:r>
            <w:r w:rsidR="008B4136" w:rsidRPr="005E3567">
              <w:rPr>
                <w:rFonts w:ascii="Times New Roman" w:hAnsi="Times New Roman" w:cs="Times New Roman"/>
              </w:rPr>
              <w:t xml:space="preserve">, </w:t>
            </w:r>
            <w:r w:rsidRPr="005E3567">
              <w:rPr>
                <w:rFonts w:ascii="Times New Roman" w:hAnsi="Times New Roman" w:cs="Times New Roman"/>
              </w:rPr>
              <w:t>hel</w:t>
            </w:r>
            <w:r w:rsidR="008B4136" w:rsidRPr="005E3567">
              <w:rPr>
                <w:rFonts w:ascii="Times New Roman" w:hAnsi="Times New Roman" w:cs="Times New Roman"/>
              </w:rPr>
              <w:t xml:space="preserve">p, </w:t>
            </w:r>
            <w:r w:rsidRPr="005E3567">
              <w:rPr>
                <w:rFonts w:ascii="Times New Roman" w:hAnsi="Times New Roman" w:cs="Times New Roman"/>
              </w:rPr>
              <w:t>support</w:t>
            </w:r>
            <w:r w:rsidR="008B4136" w:rsidRPr="005E3567">
              <w:rPr>
                <w:rFonts w:ascii="Times New Roman" w:hAnsi="Times New Roman" w:cs="Times New Roman"/>
              </w:rPr>
              <w:t xml:space="preserve">, </w:t>
            </w:r>
            <w:r w:rsidRPr="005E3567">
              <w:rPr>
                <w:rFonts w:ascii="Times New Roman" w:hAnsi="Times New Roman" w:cs="Times New Roman"/>
              </w:rPr>
              <w:t>resources</w:t>
            </w:r>
            <w:r w:rsidR="00671784">
              <w:rPr>
                <w:rFonts w:ascii="Times New Roman" w:hAnsi="Times New Roman" w:cs="Times New Roman"/>
              </w:rPr>
              <w:t>,</w:t>
            </w:r>
            <w:r w:rsidR="008B4136" w:rsidRPr="005E3567">
              <w:rPr>
                <w:rFonts w:ascii="Times New Roman" w:hAnsi="Times New Roman" w:cs="Times New Roman"/>
              </w:rPr>
              <w:t xml:space="preserve"> </w:t>
            </w:r>
            <w:r w:rsidRPr="005E3567">
              <w:rPr>
                <w:rFonts w:ascii="Times New Roman" w:hAnsi="Times New Roman" w:cs="Times New Roman"/>
              </w:rPr>
              <w:t>hop</w:t>
            </w:r>
            <w:r w:rsidR="008B4136" w:rsidRPr="005E3567">
              <w:rPr>
                <w:rFonts w:ascii="Times New Roman" w:hAnsi="Times New Roman" w:cs="Times New Roman"/>
              </w:rPr>
              <w:t xml:space="preserve">e, </w:t>
            </w:r>
            <w:r w:rsidRPr="005E3567">
              <w:rPr>
                <w:rFonts w:ascii="Times New Roman" w:hAnsi="Times New Roman" w:cs="Times New Roman"/>
              </w:rPr>
              <w:t>a new beginning</w:t>
            </w:r>
            <w:r w:rsidR="008B4136" w:rsidRPr="005E3567">
              <w:rPr>
                <w:rFonts w:ascii="Times New Roman" w:hAnsi="Times New Roman" w:cs="Times New Roman"/>
              </w:rPr>
              <w:t xml:space="preserve">, </w:t>
            </w:r>
            <w:r w:rsidRPr="005E3567">
              <w:rPr>
                <w:rFonts w:ascii="Times New Roman" w:hAnsi="Times New Roman" w:cs="Times New Roman"/>
              </w:rPr>
              <w:t>a brighter future</w:t>
            </w:r>
            <w:r w:rsidR="008B4136" w:rsidRPr="005E3567">
              <w:rPr>
                <w:rFonts w:ascii="Times New Roman" w:hAnsi="Times New Roman" w:cs="Times New Roman"/>
              </w:rPr>
              <w:t xml:space="preserve">, </w:t>
            </w:r>
            <w:r w:rsidRPr="005E3567">
              <w:rPr>
                <w:rFonts w:ascii="Times New Roman" w:hAnsi="Times New Roman" w:cs="Times New Roman"/>
              </w:rPr>
              <w:t>a warm bed</w:t>
            </w:r>
            <w:r w:rsidR="008B4136" w:rsidRPr="005E3567">
              <w:rPr>
                <w:rFonts w:ascii="Times New Roman" w:hAnsi="Times New Roman" w:cs="Times New Roman"/>
              </w:rPr>
              <w:t xml:space="preserve">, </w:t>
            </w:r>
          </w:p>
        </w:tc>
      </w:tr>
      <w:tr w:rsidR="00B45687" w:rsidRPr="005E3567" w14:paraId="2284444A" w14:textId="77777777" w:rsidTr="00B75415">
        <w:tc>
          <w:tcPr>
            <w:tcW w:w="2070" w:type="dxa"/>
          </w:tcPr>
          <w:p w14:paraId="36F6D5D2" w14:textId="69DEB752" w:rsidR="00B45687" w:rsidRPr="005E3567" w:rsidRDefault="00B45687" w:rsidP="00C93169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5E3567">
              <w:rPr>
                <w:rFonts w:ascii="Times New Roman" w:hAnsi="Times New Roman" w:cs="Times New Roman"/>
                <w:b/>
              </w:rPr>
              <w:t>Clarify the Need</w:t>
            </w:r>
          </w:p>
        </w:tc>
        <w:tc>
          <w:tcPr>
            <w:tcW w:w="3420" w:type="dxa"/>
          </w:tcPr>
          <w:p w14:paraId="41B8D413" w14:textId="7997F202" w:rsidR="00AF35F9" w:rsidRPr="005E3567" w:rsidRDefault="00B45687" w:rsidP="00C93169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5E3567">
              <w:rPr>
                <w:rFonts w:ascii="Times New Roman" w:hAnsi="Times New Roman" w:cs="Times New Roman"/>
              </w:rPr>
              <w:t xml:space="preserve">Include current, relevant, and/or shocking </w:t>
            </w:r>
            <w:r w:rsidR="00AF35F9" w:rsidRPr="005E3567">
              <w:rPr>
                <w:rFonts w:ascii="Times New Roman" w:hAnsi="Times New Roman" w:cs="Times New Roman"/>
              </w:rPr>
              <w:t>community data</w:t>
            </w:r>
            <w:r w:rsidR="004A4433">
              <w:rPr>
                <w:rFonts w:ascii="Times New Roman" w:hAnsi="Times New Roman" w:cs="Times New Roman"/>
              </w:rPr>
              <w:t>, dollar or in-kind support needed and date you need contributions in hand.</w:t>
            </w:r>
          </w:p>
          <w:p w14:paraId="7B129994" w14:textId="77777777" w:rsidR="008B4136" w:rsidRPr="005E3567" w:rsidRDefault="008B4136" w:rsidP="00C93169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  <w:p w14:paraId="3675BA52" w14:textId="552C39B3" w:rsidR="00AF35F9" w:rsidRPr="005E3567" w:rsidRDefault="00AF35F9" w:rsidP="00C93169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5E3567">
              <w:rPr>
                <w:rFonts w:ascii="Times New Roman" w:hAnsi="Times New Roman" w:cs="Times New Roman"/>
              </w:rPr>
              <w:t>Shar</w:t>
            </w:r>
            <w:r w:rsidR="004A4433">
              <w:rPr>
                <w:rFonts w:ascii="Times New Roman" w:hAnsi="Times New Roman" w:cs="Times New Roman"/>
              </w:rPr>
              <w:t>e how your</w:t>
            </w:r>
            <w:r w:rsidRPr="005E3567">
              <w:rPr>
                <w:rFonts w:ascii="Times New Roman" w:hAnsi="Times New Roman" w:cs="Times New Roman"/>
              </w:rPr>
              <w:t xml:space="preserve"> organization</w:t>
            </w:r>
            <w:r w:rsidR="004A4433">
              <w:rPr>
                <w:rFonts w:ascii="Times New Roman" w:hAnsi="Times New Roman" w:cs="Times New Roman"/>
              </w:rPr>
              <w:t xml:space="preserve"> is addressing the need (</w:t>
            </w:r>
            <w:r w:rsidR="006966D4">
              <w:rPr>
                <w:rFonts w:ascii="Times New Roman" w:hAnsi="Times New Roman" w:cs="Times New Roman"/>
              </w:rPr>
              <w:t>vision, mission,</w:t>
            </w:r>
            <w:r w:rsidRPr="005E3567">
              <w:rPr>
                <w:rFonts w:ascii="Times New Roman" w:hAnsi="Times New Roman" w:cs="Times New Roman"/>
              </w:rPr>
              <w:t xml:space="preserve"> impact data</w:t>
            </w:r>
            <w:r w:rsidR="004A4433">
              <w:rPr>
                <w:rFonts w:ascii="Times New Roman" w:hAnsi="Times New Roman" w:cs="Times New Roman"/>
              </w:rPr>
              <w:t>, etc.)</w:t>
            </w:r>
          </w:p>
        </w:tc>
        <w:tc>
          <w:tcPr>
            <w:tcW w:w="5220" w:type="dxa"/>
          </w:tcPr>
          <w:p w14:paraId="6F82D228" w14:textId="1AE2DE7E" w:rsidR="00AF35F9" w:rsidRPr="00671784" w:rsidRDefault="00AF35F9" w:rsidP="00671784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</w:rPr>
            </w:pPr>
            <w:r w:rsidRPr="00671784">
              <w:rPr>
                <w:rFonts w:ascii="Times New Roman" w:hAnsi="Times New Roman" w:cs="Times New Roman"/>
              </w:rPr>
              <w:t>General heart-felt observation and/or reality check: Life is a struggle, the sad truth is, the reality i</w:t>
            </w:r>
            <w:r w:rsidR="008B4136" w:rsidRPr="00671784">
              <w:rPr>
                <w:rFonts w:ascii="Times New Roman" w:hAnsi="Times New Roman" w:cs="Times New Roman"/>
              </w:rPr>
              <w:t xml:space="preserve">s, many of our neighbors </w:t>
            </w:r>
            <w:r w:rsidR="005E3567" w:rsidRPr="00671784">
              <w:rPr>
                <w:rFonts w:ascii="Times New Roman" w:hAnsi="Times New Roman" w:cs="Times New Roman"/>
              </w:rPr>
              <w:t>struggle to</w:t>
            </w:r>
            <w:r w:rsidR="008B4136" w:rsidRPr="00671784">
              <w:rPr>
                <w:rFonts w:ascii="Times New Roman" w:hAnsi="Times New Roman" w:cs="Times New Roman"/>
              </w:rPr>
              <w:t>…</w:t>
            </w:r>
          </w:p>
          <w:p w14:paraId="5D79BE3E" w14:textId="7AF6D517" w:rsidR="00B45687" w:rsidRPr="00671784" w:rsidRDefault="00AF35F9" w:rsidP="00671784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</w:rPr>
            </w:pPr>
            <w:r w:rsidRPr="00671784">
              <w:rPr>
                <w:rFonts w:ascii="Times New Roman" w:hAnsi="Times New Roman" w:cs="Times New Roman"/>
              </w:rPr>
              <w:t>Our dedicated team of staff and community volunteers has accomplished the following:  number of clients served, miles traveled, volunteer hours logged, nights of shelter provided, meals served, jobs secured, etc.</w:t>
            </w:r>
          </w:p>
        </w:tc>
      </w:tr>
      <w:tr w:rsidR="00B45687" w:rsidRPr="005E3567" w14:paraId="22C96573" w14:textId="77777777" w:rsidTr="00B75415">
        <w:tc>
          <w:tcPr>
            <w:tcW w:w="2070" w:type="dxa"/>
          </w:tcPr>
          <w:p w14:paraId="473C96B6" w14:textId="717B3486" w:rsidR="00B45687" w:rsidRPr="005E3567" w:rsidRDefault="00AF35F9" w:rsidP="00C93169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5E3567">
              <w:rPr>
                <w:rFonts w:ascii="Times New Roman" w:hAnsi="Times New Roman" w:cs="Times New Roman"/>
                <w:b/>
              </w:rPr>
              <w:t>Invitation to Engage</w:t>
            </w:r>
          </w:p>
        </w:tc>
        <w:tc>
          <w:tcPr>
            <w:tcW w:w="3420" w:type="dxa"/>
          </w:tcPr>
          <w:p w14:paraId="7A6E970F" w14:textId="08279E3D" w:rsidR="00B45687" w:rsidRPr="005E3567" w:rsidRDefault="00AF35F9" w:rsidP="00C93169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5E3567">
              <w:rPr>
                <w:rFonts w:ascii="Times New Roman" w:hAnsi="Times New Roman" w:cs="Times New Roman"/>
              </w:rPr>
              <w:t xml:space="preserve">Specific call to action. </w:t>
            </w:r>
          </w:p>
        </w:tc>
        <w:tc>
          <w:tcPr>
            <w:tcW w:w="5220" w:type="dxa"/>
          </w:tcPr>
          <w:p w14:paraId="7CA499DA" w14:textId="55726683" w:rsidR="00AF35F9" w:rsidRPr="005E3567" w:rsidRDefault="00AF35F9" w:rsidP="00C93169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</w:rPr>
            </w:pPr>
            <w:r w:rsidRPr="005E3567">
              <w:rPr>
                <w:rFonts w:ascii="Times New Roman" w:hAnsi="Times New Roman" w:cs="Times New Roman"/>
              </w:rPr>
              <w:t>We invite you to “become part of the solution, partner with us to do x, transform lives, sa</w:t>
            </w:r>
            <w:r w:rsidR="00B75415">
              <w:rPr>
                <w:rFonts w:ascii="Times New Roman" w:hAnsi="Times New Roman" w:cs="Times New Roman"/>
              </w:rPr>
              <w:t>v</w:t>
            </w:r>
            <w:r w:rsidRPr="005E3567">
              <w:rPr>
                <w:rFonts w:ascii="Times New Roman" w:hAnsi="Times New Roman" w:cs="Times New Roman"/>
              </w:rPr>
              <w:t xml:space="preserve">e a life, etc. </w:t>
            </w:r>
          </w:p>
          <w:p w14:paraId="2A3EF86D" w14:textId="77777777" w:rsidR="00AF35F9" w:rsidRPr="005E3567" w:rsidRDefault="00AF35F9" w:rsidP="00C93169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</w:rPr>
            </w:pPr>
            <w:r w:rsidRPr="005E3567">
              <w:rPr>
                <w:rFonts w:ascii="Times New Roman" w:hAnsi="Times New Roman" w:cs="Times New Roman"/>
              </w:rPr>
              <w:t>We need your help to….</w:t>
            </w:r>
          </w:p>
          <w:p w14:paraId="7FA61D92" w14:textId="5EA83157" w:rsidR="00AF35F9" w:rsidRPr="005E3567" w:rsidRDefault="00AF35F9" w:rsidP="00C93169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</w:rPr>
            </w:pPr>
            <w:r w:rsidRPr="005E3567">
              <w:rPr>
                <w:rFonts w:ascii="Times New Roman" w:hAnsi="Times New Roman" w:cs="Times New Roman"/>
              </w:rPr>
              <w:t>It’s a big job to take care of our community’s neighbors and we need YOUR help.</w:t>
            </w:r>
          </w:p>
        </w:tc>
      </w:tr>
      <w:tr w:rsidR="00B45687" w:rsidRPr="005E3567" w14:paraId="225975E7" w14:textId="77777777" w:rsidTr="00B75415">
        <w:tc>
          <w:tcPr>
            <w:tcW w:w="2070" w:type="dxa"/>
          </w:tcPr>
          <w:p w14:paraId="2345A68D" w14:textId="49709AB4" w:rsidR="00B45687" w:rsidRPr="005E3567" w:rsidRDefault="00AF35F9" w:rsidP="00C93169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5E3567">
              <w:rPr>
                <w:rFonts w:ascii="Times New Roman" w:hAnsi="Times New Roman" w:cs="Times New Roman"/>
                <w:b/>
              </w:rPr>
              <w:t>Power of the Contribution</w:t>
            </w:r>
          </w:p>
        </w:tc>
        <w:tc>
          <w:tcPr>
            <w:tcW w:w="3420" w:type="dxa"/>
          </w:tcPr>
          <w:p w14:paraId="4213246C" w14:textId="0D696087" w:rsidR="00B45687" w:rsidRPr="005E3567" w:rsidRDefault="00AF35F9" w:rsidP="00C93169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5E3567">
              <w:rPr>
                <w:rFonts w:ascii="Times New Roman" w:hAnsi="Times New Roman" w:cs="Times New Roman"/>
              </w:rPr>
              <w:t>Break down small to large donation amounts</w:t>
            </w:r>
            <w:r w:rsidR="006B04EF">
              <w:rPr>
                <w:rFonts w:ascii="Times New Roman" w:hAnsi="Times New Roman" w:cs="Times New Roman"/>
              </w:rPr>
              <w:t>; focus on the specific impact the donor will have if they respond positively to your request.</w:t>
            </w:r>
          </w:p>
        </w:tc>
        <w:tc>
          <w:tcPr>
            <w:tcW w:w="5220" w:type="dxa"/>
          </w:tcPr>
          <w:p w14:paraId="1508A2D4" w14:textId="77777777" w:rsidR="00671784" w:rsidRDefault="00AF35F9" w:rsidP="00671784">
            <w:pPr>
              <w:rPr>
                <w:rFonts w:ascii="Times New Roman" w:hAnsi="Times New Roman" w:cs="Times New Roman"/>
              </w:rPr>
            </w:pPr>
            <w:r w:rsidRPr="00671784">
              <w:rPr>
                <w:rFonts w:ascii="Times New Roman" w:hAnsi="Times New Roman" w:cs="Times New Roman"/>
              </w:rPr>
              <w:t>Your contr</w:t>
            </w:r>
            <w:r w:rsidR="00671784">
              <w:rPr>
                <w:rFonts w:ascii="Times New Roman" w:hAnsi="Times New Roman" w:cs="Times New Roman"/>
              </w:rPr>
              <w:t>ibution of $25:</w:t>
            </w:r>
          </w:p>
          <w:p w14:paraId="52C21FE0" w14:textId="77777777" w:rsidR="00671784" w:rsidRPr="00671784" w:rsidRDefault="00671784" w:rsidP="00671784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</w:rPr>
            </w:pPr>
            <w:r w:rsidRPr="00671784">
              <w:rPr>
                <w:rFonts w:ascii="Times New Roman" w:hAnsi="Times New Roman" w:cs="Times New Roman"/>
              </w:rPr>
              <w:t>has the power to</w:t>
            </w:r>
          </w:p>
          <w:p w14:paraId="1C2D8338" w14:textId="77777777" w:rsidR="00671784" w:rsidRPr="00671784" w:rsidRDefault="00671784" w:rsidP="00671784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</w:rPr>
            </w:pPr>
            <w:r w:rsidRPr="00671784">
              <w:rPr>
                <w:rFonts w:ascii="Times New Roman" w:hAnsi="Times New Roman" w:cs="Times New Roman"/>
              </w:rPr>
              <w:t>a</w:t>
            </w:r>
            <w:r w:rsidR="00AF35F9" w:rsidRPr="00671784">
              <w:rPr>
                <w:rFonts w:ascii="Times New Roman" w:hAnsi="Times New Roman" w:cs="Times New Roman"/>
              </w:rPr>
              <w:t>llow</w:t>
            </w:r>
            <w:r w:rsidRPr="00671784">
              <w:rPr>
                <w:rFonts w:ascii="Times New Roman" w:hAnsi="Times New Roman" w:cs="Times New Roman"/>
              </w:rPr>
              <w:t>s</w:t>
            </w:r>
            <w:r w:rsidR="00AF35F9" w:rsidRPr="00671784">
              <w:rPr>
                <w:rFonts w:ascii="Times New Roman" w:hAnsi="Times New Roman" w:cs="Times New Roman"/>
              </w:rPr>
              <w:t xml:space="preserve"> our ministry to</w:t>
            </w:r>
          </w:p>
          <w:p w14:paraId="7F0DF4ED" w14:textId="77777777" w:rsidR="00671784" w:rsidRPr="00671784" w:rsidRDefault="00AF35F9" w:rsidP="00671784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</w:rPr>
            </w:pPr>
            <w:r w:rsidRPr="00671784">
              <w:rPr>
                <w:rFonts w:ascii="Times New Roman" w:hAnsi="Times New Roman" w:cs="Times New Roman"/>
              </w:rPr>
              <w:t>enables a child to</w:t>
            </w:r>
          </w:p>
          <w:p w14:paraId="73691BB9" w14:textId="4FAD6FAC" w:rsidR="00AF35F9" w:rsidRPr="00671784" w:rsidRDefault="00AF35F9" w:rsidP="006B0273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</w:rPr>
            </w:pPr>
            <w:r w:rsidRPr="00671784">
              <w:rPr>
                <w:rFonts w:ascii="Times New Roman" w:hAnsi="Times New Roman" w:cs="Times New Roman"/>
              </w:rPr>
              <w:t>empowers a woman to</w:t>
            </w:r>
          </w:p>
        </w:tc>
      </w:tr>
      <w:tr w:rsidR="00B75415" w:rsidRPr="005E3567" w14:paraId="0F2ECA5A" w14:textId="77777777" w:rsidTr="00B75415">
        <w:tc>
          <w:tcPr>
            <w:tcW w:w="2070" w:type="dxa"/>
          </w:tcPr>
          <w:p w14:paraId="56C85D80" w14:textId="582719A8" w:rsidR="00B75415" w:rsidRPr="005E3567" w:rsidRDefault="00B75415" w:rsidP="00C93169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tatus Update</w:t>
            </w:r>
          </w:p>
        </w:tc>
        <w:tc>
          <w:tcPr>
            <w:tcW w:w="3420" w:type="dxa"/>
          </w:tcPr>
          <w:p w14:paraId="5FB7E678" w14:textId="22BBAD3C" w:rsidR="00B75415" w:rsidRPr="005E3567" w:rsidRDefault="00B75415" w:rsidP="00C93169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ne sentence to assure donors you have community support/buy in.</w:t>
            </w:r>
          </w:p>
        </w:tc>
        <w:tc>
          <w:tcPr>
            <w:tcW w:w="5220" w:type="dxa"/>
          </w:tcPr>
          <w:p w14:paraId="2D1163CF" w14:textId="67810CFC" w:rsidR="00B75415" w:rsidRPr="00671784" w:rsidRDefault="00B75415" w:rsidP="00E46A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 are excited to report we have already raised 50%, secured 20 sponsors, generated x support towards goal.</w:t>
            </w:r>
          </w:p>
        </w:tc>
      </w:tr>
      <w:tr w:rsidR="00B45687" w:rsidRPr="005E3567" w14:paraId="65BF1F47" w14:textId="77777777" w:rsidTr="00B75415">
        <w:tc>
          <w:tcPr>
            <w:tcW w:w="2070" w:type="dxa"/>
          </w:tcPr>
          <w:p w14:paraId="5D0CF5C2" w14:textId="075B6860" w:rsidR="00B45687" w:rsidRPr="005E3567" w:rsidRDefault="00AF35F9" w:rsidP="00C93169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5E3567">
              <w:rPr>
                <w:rFonts w:ascii="Times New Roman" w:hAnsi="Times New Roman" w:cs="Times New Roman"/>
                <w:b/>
              </w:rPr>
              <w:t>Final Call to Action</w:t>
            </w:r>
          </w:p>
        </w:tc>
        <w:tc>
          <w:tcPr>
            <w:tcW w:w="3420" w:type="dxa"/>
          </w:tcPr>
          <w:p w14:paraId="553D0152" w14:textId="084D62AA" w:rsidR="00B45687" w:rsidRPr="005E3567" w:rsidRDefault="008B4136" w:rsidP="00C93169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5E3567">
              <w:rPr>
                <w:rFonts w:ascii="Times New Roman" w:hAnsi="Times New Roman" w:cs="Times New Roman"/>
              </w:rPr>
              <w:t>Specific ask or appeal</w:t>
            </w:r>
          </w:p>
        </w:tc>
        <w:tc>
          <w:tcPr>
            <w:tcW w:w="5220" w:type="dxa"/>
          </w:tcPr>
          <w:p w14:paraId="74D37B08" w14:textId="2775FA00" w:rsidR="00B45687" w:rsidRPr="005E3567" w:rsidRDefault="00AF35F9" w:rsidP="00C9316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 w:rsidRPr="005E3567">
              <w:rPr>
                <w:rFonts w:ascii="Times New Roman" w:hAnsi="Times New Roman" w:cs="Times New Roman"/>
              </w:rPr>
              <w:t>Donate</w:t>
            </w:r>
            <w:r w:rsidR="005E3567">
              <w:rPr>
                <w:rFonts w:ascii="Times New Roman" w:hAnsi="Times New Roman" w:cs="Times New Roman"/>
              </w:rPr>
              <w:t>,</w:t>
            </w:r>
            <w:r w:rsidRPr="005E3567">
              <w:rPr>
                <w:rFonts w:ascii="Times New Roman" w:hAnsi="Times New Roman" w:cs="Times New Roman"/>
              </w:rPr>
              <w:t xml:space="preserve"> </w:t>
            </w:r>
            <w:r w:rsidR="005E3567">
              <w:rPr>
                <w:rFonts w:ascii="Times New Roman" w:hAnsi="Times New Roman" w:cs="Times New Roman"/>
              </w:rPr>
              <w:t>e</w:t>
            </w:r>
            <w:r w:rsidRPr="005E3567">
              <w:rPr>
                <w:rFonts w:ascii="Times New Roman" w:hAnsi="Times New Roman" w:cs="Times New Roman"/>
              </w:rPr>
              <w:t>nclose your gift</w:t>
            </w:r>
            <w:r w:rsidR="005E3567">
              <w:rPr>
                <w:rFonts w:ascii="Times New Roman" w:hAnsi="Times New Roman" w:cs="Times New Roman"/>
              </w:rPr>
              <w:t>, pledge your commitment, etc</w:t>
            </w:r>
            <w:r w:rsidRPr="005E3567">
              <w:rPr>
                <w:rFonts w:ascii="Times New Roman" w:hAnsi="Times New Roman" w:cs="Times New Roman"/>
              </w:rPr>
              <w:t>…</w:t>
            </w:r>
          </w:p>
          <w:p w14:paraId="7023D25F" w14:textId="6161B833" w:rsidR="00AF35F9" w:rsidRPr="005E3567" w:rsidRDefault="00B75415" w:rsidP="00C9316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lease confirm your support/pledge/etc.</w:t>
            </w:r>
          </w:p>
          <w:p w14:paraId="20688B92" w14:textId="67D9F0BA" w:rsidR="00AF35F9" w:rsidRPr="005E3567" w:rsidRDefault="00AF35F9" w:rsidP="00C9316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 w:rsidRPr="005E3567">
              <w:rPr>
                <w:rFonts w:ascii="Times New Roman" w:hAnsi="Times New Roman" w:cs="Times New Roman"/>
              </w:rPr>
              <w:t>Scriptural reminder/encouragement</w:t>
            </w:r>
          </w:p>
        </w:tc>
      </w:tr>
      <w:tr w:rsidR="00B45687" w:rsidRPr="005E3567" w14:paraId="35572E23" w14:textId="77777777" w:rsidTr="00B75415">
        <w:tc>
          <w:tcPr>
            <w:tcW w:w="2070" w:type="dxa"/>
          </w:tcPr>
          <w:p w14:paraId="701FCC51" w14:textId="633F9245" w:rsidR="00B45687" w:rsidRPr="005E3567" w:rsidRDefault="00AF35F9" w:rsidP="00C93169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5E3567">
              <w:rPr>
                <w:rFonts w:ascii="Times New Roman" w:hAnsi="Times New Roman" w:cs="Times New Roman"/>
                <w:b/>
              </w:rPr>
              <w:t>Closing</w:t>
            </w:r>
          </w:p>
        </w:tc>
        <w:tc>
          <w:tcPr>
            <w:tcW w:w="3420" w:type="dxa"/>
          </w:tcPr>
          <w:p w14:paraId="0EEE445A" w14:textId="3782DAB0" w:rsidR="00B45687" w:rsidRPr="005E3567" w:rsidRDefault="0055466C" w:rsidP="00C93169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5E3567">
              <w:rPr>
                <w:rFonts w:ascii="Times New Roman" w:hAnsi="Times New Roman" w:cs="Times New Roman"/>
              </w:rPr>
              <w:t>Closing and signature</w:t>
            </w:r>
          </w:p>
        </w:tc>
        <w:tc>
          <w:tcPr>
            <w:tcW w:w="5220" w:type="dxa"/>
          </w:tcPr>
          <w:p w14:paraId="5751342A" w14:textId="75D47726" w:rsidR="00B75415" w:rsidRDefault="00B75415" w:rsidP="00B75415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arm Regards</w:t>
            </w:r>
          </w:p>
          <w:p w14:paraId="72EBD9D3" w14:textId="38F6784F" w:rsidR="00B75415" w:rsidRPr="00B75415" w:rsidRDefault="00B75415" w:rsidP="00B75415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ncerely</w:t>
            </w:r>
          </w:p>
          <w:p w14:paraId="72DA36D2" w14:textId="63B871D6" w:rsidR="00671784" w:rsidRPr="00671784" w:rsidRDefault="00AF35F9" w:rsidP="00671784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</w:rPr>
            </w:pPr>
            <w:r w:rsidRPr="00671784">
              <w:rPr>
                <w:rFonts w:ascii="Times New Roman" w:hAnsi="Times New Roman" w:cs="Times New Roman"/>
              </w:rPr>
              <w:t>Peace and Grace</w:t>
            </w:r>
          </w:p>
          <w:p w14:paraId="65C0ED29" w14:textId="6BD63629" w:rsidR="0055466C" w:rsidRPr="00B75415" w:rsidRDefault="00AF35F9" w:rsidP="00B75415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</w:rPr>
            </w:pPr>
            <w:r w:rsidRPr="00671784">
              <w:rPr>
                <w:rFonts w:ascii="Times New Roman" w:hAnsi="Times New Roman" w:cs="Times New Roman"/>
              </w:rPr>
              <w:t>Your partners in ministr</w:t>
            </w:r>
            <w:r w:rsidR="00B75415">
              <w:rPr>
                <w:rFonts w:ascii="Times New Roman" w:hAnsi="Times New Roman" w:cs="Times New Roman"/>
              </w:rPr>
              <w:t>y</w:t>
            </w:r>
          </w:p>
        </w:tc>
      </w:tr>
    </w:tbl>
    <w:p w14:paraId="43C1A0F5" w14:textId="77777777" w:rsidR="00450D4F" w:rsidRPr="005E3567" w:rsidRDefault="00450D4F" w:rsidP="00586DA8">
      <w:pPr>
        <w:rPr>
          <w:rFonts w:ascii="Times New Roman" w:hAnsi="Times New Roman" w:cs="Times New Roman"/>
        </w:rPr>
      </w:pPr>
    </w:p>
    <w:sectPr w:rsidR="00450D4F" w:rsidRPr="005E3567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E8E4F9" w14:textId="77777777" w:rsidR="008E5F6D" w:rsidRDefault="008E5F6D" w:rsidP="00C93169">
      <w:pPr>
        <w:spacing w:after="0" w:line="240" w:lineRule="auto"/>
      </w:pPr>
      <w:r>
        <w:separator/>
      </w:r>
    </w:p>
  </w:endnote>
  <w:endnote w:type="continuationSeparator" w:id="0">
    <w:p w14:paraId="1385DDBE" w14:textId="77777777" w:rsidR="008E5F6D" w:rsidRDefault="008E5F6D" w:rsidP="00C931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A9389" w14:textId="0D1D3C33" w:rsidR="00C93169" w:rsidRPr="00D43E09" w:rsidRDefault="00C93169" w:rsidP="00C93169">
    <w:pPr>
      <w:pStyle w:val="Footer"/>
      <w:jc w:val="center"/>
      <w:rPr>
        <w:sz w:val="18"/>
      </w:rPr>
    </w:pPr>
    <w:r w:rsidRPr="00D43E09">
      <w:rPr>
        <w:sz w:val="18"/>
      </w:rPr>
      <w:t>Copyright © 20</w:t>
    </w:r>
    <w:r w:rsidR="00E600F6">
      <w:rPr>
        <w:sz w:val="18"/>
      </w:rPr>
      <w:t>21</w:t>
    </w:r>
    <w:r w:rsidRPr="00D43E09">
      <w:rPr>
        <w:sz w:val="18"/>
      </w:rPr>
      <w:t xml:space="preserve"> Funding For Good, All rights reserved.</w:t>
    </w:r>
  </w:p>
  <w:p w14:paraId="1DAAB85A" w14:textId="77777777" w:rsidR="00C93169" w:rsidRPr="00D43E09" w:rsidRDefault="00C93169" w:rsidP="00C93169">
    <w:pPr>
      <w:pStyle w:val="Footer"/>
      <w:jc w:val="center"/>
      <w:rPr>
        <w:sz w:val="18"/>
      </w:rPr>
    </w:pPr>
    <w:r w:rsidRPr="00D43E09">
      <w:rPr>
        <w:sz w:val="18"/>
      </w:rPr>
      <w:t>Funding For Good | 1109 7th St NE | Hickory, NC 28601</w:t>
    </w:r>
  </w:p>
  <w:p w14:paraId="396F1668" w14:textId="77777777" w:rsidR="00C93169" w:rsidRPr="00D43E09" w:rsidRDefault="00C93169" w:rsidP="00C93169">
    <w:pPr>
      <w:pStyle w:val="Footer"/>
      <w:jc w:val="center"/>
      <w:rPr>
        <w:sz w:val="18"/>
      </w:rPr>
    </w:pPr>
    <w:r w:rsidRPr="00D43E09">
      <w:rPr>
        <w:sz w:val="18"/>
      </w:rPr>
      <w:t>http://www.fundingforgood.org | 704.614.8703</w:t>
    </w:r>
  </w:p>
  <w:p w14:paraId="75BB7915" w14:textId="77777777" w:rsidR="00C93169" w:rsidRDefault="00C93169" w:rsidP="00C93169">
    <w:pPr>
      <w:pStyle w:val="Footer"/>
      <w:jc w:val="center"/>
    </w:pPr>
  </w:p>
  <w:p w14:paraId="570FD692" w14:textId="139C0E03" w:rsidR="00C93169" w:rsidRDefault="00C93169">
    <w:pPr>
      <w:pStyle w:val="Footer"/>
    </w:pPr>
  </w:p>
  <w:p w14:paraId="2C4274AC" w14:textId="77777777" w:rsidR="00C93169" w:rsidRDefault="00C931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22FCB9" w14:textId="77777777" w:rsidR="008E5F6D" w:rsidRDefault="008E5F6D" w:rsidP="00C93169">
      <w:pPr>
        <w:spacing w:after="0" w:line="240" w:lineRule="auto"/>
      </w:pPr>
      <w:r>
        <w:separator/>
      </w:r>
    </w:p>
  </w:footnote>
  <w:footnote w:type="continuationSeparator" w:id="0">
    <w:p w14:paraId="3641D6A1" w14:textId="77777777" w:rsidR="008E5F6D" w:rsidRDefault="008E5F6D" w:rsidP="00C931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DA1B4" w14:textId="3BF35A28" w:rsidR="00C93169" w:rsidRDefault="00C93169" w:rsidP="00C93169">
    <w:pPr>
      <w:pStyle w:val="Header"/>
      <w:jc w:val="center"/>
    </w:pPr>
    <w:r>
      <w:rPr>
        <w:noProof/>
      </w:rPr>
      <w:drawing>
        <wp:inline distT="0" distB="0" distL="0" distR="0" wp14:anchorId="1989BA8A" wp14:editId="53C60418">
          <wp:extent cx="881985" cy="881398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ircleOutline_Gradi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7533" cy="8869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5ECFD10" w14:textId="77777777" w:rsidR="00C93169" w:rsidRDefault="00C931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872F9"/>
    <w:multiLevelType w:val="hybridMultilevel"/>
    <w:tmpl w:val="21A8B00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2D01DE"/>
    <w:multiLevelType w:val="hybridMultilevel"/>
    <w:tmpl w:val="5930053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DA64B3"/>
    <w:multiLevelType w:val="hybridMultilevel"/>
    <w:tmpl w:val="54583338"/>
    <w:lvl w:ilvl="0" w:tplc="88AE22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5C07278"/>
    <w:multiLevelType w:val="hybridMultilevel"/>
    <w:tmpl w:val="2D988C8E"/>
    <w:lvl w:ilvl="0" w:tplc="85F2052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8A74A5"/>
    <w:multiLevelType w:val="hybridMultilevel"/>
    <w:tmpl w:val="D7662018"/>
    <w:lvl w:ilvl="0" w:tplc="DAD4AD2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5E312A0"/>
    <w:multiLevelType w:val="hybridMultilevel"/>
    <w:tmpl w:val="7BDC49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160AC9"/>
    <w:multiLevelType w:val="hybridMultilevel"/>
    <w:tmpl w:val="D604FF74"/>
    <w:lvl w:ilvl="0" w:tplc="E5BABB9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C907A20"/>
    <w:multiLevelType w:val="hybridMultilevel"/>
    <w:tmpl w:val="86FCEEDC"/>
    <w:lvl w:ilvl="0" w:tplc="20AA91F6">
      <w:start w:val="1"/>
      <w:numFmt w:val="lowerLetter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F4F4BA5"/>
    <w:multiLevelType w:val="hybridMultilevel"/>
    <w:tmpl w:val="7EBA35E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741D9E"/>
    <w:multiLevelType w:val="hybridMultilevel"/>
    <w:tmpl w:val="D3562090"/>
    <w:lvl w:ilvl="0" w:tplc="0EA4EF6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4CA1B09"/>
    <w:multiLevelType w:val="hybridMultilevel"/>
    <w:tmpl w:val="66FC42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DA48B1"/>
    <w:multiLevelType w:val="hybridMultilevel"/>
    <w:tmpl w:val="7DE07D5E"/>
    <w:lvl w:ilvl="0" w:tplc="2E1C51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9090694"/>
    <w:multiLevelType w:val="hybridMultilevel"/>
    <w:tmpl w:val="122210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3724F3"/>
    <w:multiLevelType w:val="hybridMultilevel"/>
    <w:tmpl w:val="7C88EA2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577EF0"/>
    <w:multiLevelType w:val="hybridMultilevel"/>
    <w:tmpl w:val="00563E70"/>
    <w:lvl w:ilvl="0" w:tplc="89DADAF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FA7006D"/>
    <w:multiLevelType w:val="hybridMultilevel"/>
    <w:tmpl w:val="38A6C96E"/>
    <w:lvl w:ilvl="0" w:tplc="535EB8F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7"/>
  </w:num>
  <w:num w:numId="3">
    <w:abstractNumId w:val="15"/>
  </w:num>
  <w:num w:numId="4">
    <w:abstractNumId w:val="2"/>
  </w:num>
  <w:num w:numId="5">
    <w:abstractNumId w:val="14"/>
  </w:num>
  <w:num w:numId="6">
    <w:abstractNumId w:val="6"/>
  </w:num>
  <w:num w:numId="7">
    <w:abstractNumId w:val="11"/>
  </w:num>
  <w:num w:numId="8">
    <w:abstractNumId w:val="13"/>
  </w:num>
  <w:num w:numId="9">
    <w:abstractNumId w:val="1"/>
  </w:num>
  <w:num w:numId="10">
    <w:abstractNumId w:val="10"/>
  </w:num>
  <w:num w:numId="11">
    <w:abstractNumId w:val="12"/>
  </w:num>
  <w:num w:numId="12">
    <w:abstractNumId w:val="4"/>
  </w:num>
  <w:num w:numId="13">
    <w:abstractNumId w:val="9"/>
  </w:num>
  <w:num w:numId="14">
    <w:abstractNumId w:val="0"/>
  </w:num>
  <w:num w:numId="15">
    <w:abstractNumId w:val="5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TAyMTUwMTI2MTJU0lEKTi0uzszPAykwrwUAXykJXCwAAAA="/>
  </w:docVars>
  <w:rsids>
    <w:rsidRoot w:val="00FA702D"/>
    <w:rsid w:val="001F7675"/>
    <w:rsid w:val="00210EB5"/>
    <w:rsid w:val="003D180C"/>
    <w:rsid w:val="00450D4F"/>
    <w:rsid w:val="004602DE"/>
    <w:rsid w:val="004A4433"/>
    <w:rsid w:val="004E6151"/>
    <w:rsid w:val="0055466C"/>
    <w:rsid w:val="00586DA8"/>
    <w:rsid w:val="005E3567"/>
    <w:rsid w:val="00620255"/>
    <w:rsid w:val="00671784"/>
    <w:rsid w:val="006966D4"/>
    <w:rsid w:val="006B0273"/>
    <w:rsid w:val="006B04EF"/>
    <w:rsid w:val="0070366B"/>
    <w:rsid w:val="00793D9D"/>
    <w:rsid w:val="00865518"/>
    <w:rsid w:val="008B4136"/>
    <w:rsid w:val="008D2A9F"/>
    <w:rsid w:val="008E5F6D"/>
    <w:rsid w:val="009B6FBB"/>
    <w:rsid w:val="00AD0557"/>
    <w:rsid w:val="00AF35F9"/>
    <w:rsid w:val="00B43286"/>
    <w:rsid w:val="00B45687"/>
    <w:rsid w:val="00B75415"/>
    <w:rsid w:val="00C476F4"/>
    <w:rsid w:val="00C93169"/>
    <w:rsid w:val="00CA053D"/>
    <w:rsid w:val="00DD33F8"/>
    <w:rsid w:val="00E46ABE"/>
    <w:rsid w:val="00E600F6"/>
    <w:rsid w:val="00E96588"/>
    <w:rsid w:val="00F23661"/>
    <w:rsid w:val="00FA7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7793A"/>
  <w15:chartTrackingRefBased/>
  <w15:docId w15:val="{7927B4C4-2B84-4646-9077-6AC76D8238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702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2A9F"/>
    <w:pPr>
      <w:ind w:left="720"/>
      <w:contextualSpacing/>
    </w:pPr>
  </w:style>
  <w:style w:type="table" w:styleId="TableGrid">
    <w:name w:val="Table Grid"/>
    <w:basedOn w:val="TableNormal"/>
    <w:uiPriority w:val="39"/>
    <w:rsid w:val="00B456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31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3169"/>
  </w:style>
  <w:style w:type="paragraph" w:styleId="Footer">
    <w:name w:val="footer"/>
    <w:basedOn w:val="Normal"/>
    <w:link w:val="FooterChar"/>
    <w:uiPriority w:val="99"/>
    <w:unhideWhenUsed/>
    <w:rsid w:val="00C931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31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53</Words>
  <Characters>201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Palacios</dc:creator>
  <cp:keywords/>
  <dc:description/>
  <cp:lastModifiedBy>Amanda Pearce</cp:lastModifiedBy>
  <cp:revision>2</cp:revision>
  <dcterms:created xsi:type="dcterms:W3CDTF">2021-07-19T13:44:00Z</dcterms:created>
  <dcterms:modified xsi:type="dcterms:W3CDTF">2021-07-19T13:44:00Z</dcterms:modified>
</cp:coreProperties>
</file>